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69317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5160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85512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419350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72702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49223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49516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38604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8061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15471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392709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17124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лсаиед Адел Мансоур Абделхалим Мохамед</dc:creator>
  <dc:language>ru-RU</dc:language>
  <cp:keywords/>
  <dcterms:created xsi:type="dcterms:W3CDTF">2024-03-08T14:10:52Z</dcterms:created>
  <dcterms:modified xsi:type="dcterms:W3CDTF">2024-03-08T14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